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B1F2AA" w14:textId="77777777" w:rsidR="00AE0A0E" w:rsidRDefault="00000000">
      <w:pPr>
        <w:pStyle w:val="Nadpis1"/>
      </w:pPr>
      <w:bookmarkStart w:id="0" w:name="formulár-na-vrátenie-tovaru"/>
      <w:r>
        <w:t>Formulár na vrátenie tovaru</w:t>
      </w:r>
    </w:p>
    <w:p w14:paraId="61B7501A" w14:textId="77777777" w:rsidR="00AE0A0E" w:rsidRDefault="00000000">
      <w:pPr>
        <w:pStyle w:val="FirstParagraph"/>
      </w:pPr>
      <w:r>
        <w:rPr>
          <w:i/>
          <w:iCs/>
        </w:rPr>
        <w:t>(Vyplňte a priložte k zásielke alebo pošlite e-mailom)</w:t>
      </w:r>
    </w:p>
    <w:p w14:paraId="5088E84F" w14:textId="77777777" w:rsidR="00AE0A0E" w:rsidRDefault="00000000">
      <w:r>
        <w:pict w14:anchorId="23C84A57">
          <v:rect id="_x0000_i1025" style="width:0;height:1.5pt" o:hralign="center" o:hrstd="t" o:hr="t"/>
        </w:pict>
      </w:r>
    </w:p>
    <w:p w14:paraId="2F4509FF" w14:textId="77777777" w:rsidR="00AE0A0E" w:rsidRDefault="00000000">
      <w:pPr>
        <w:pStyle w:val="FirstParagraph"/>
      </w:pPr>
      <w:r>
        <w:rPr>
          <w:b/>
          <w:bCs/>
        </w:rPr>
        <w:t>Predávajúci:</w:t>
      </w:r>
      <w:r>
        <w:t xml:space="preserve"> Nádych ticha</w:t>
      </w:r>
      <w:r>
        <w:br/>
        <w:t>Web: www.nadychticha.sk</w:t>
      </w:r>
      <w:r>
        <w:br/>
        <w:t>E-mail: ____________________</w:t>
      </w:r>
      <w:r>
        <w:br/>
        <w:t>Telefón: ____________________</w:t>
      </w:r>
    </w:p>
    <w:p w14:paraId="069D59AD" w14:textId="77777777" w:rsidR="00AE0A0E" w:rsidRDefault="00000000">
      <w:r>
        <w:pict w14:anchorId="55D8B3E9">
          <v:rect id="_x0000_i1026" style="width:0;height:1.5pt" o:hralign="center" o:hrstd="t" o:hr="t"/>
        </w:pict>
      </w:r>
    </w:p>
    <w:p w14:paraId="5D85F3C0" w14:textId="77777777" w:rsidR="00AE0A0E" w:rsidRDefault="00000000">
      <w:pPr>
        <w:pStyle w:val="FirstParagraph"/>
      </w:pPr>
      <w:r>
        <w:rPr>
          <w:b/>
          <w:bCs/>
        </w:rPr>
        <w:t>Zákazník:</w:t>
      </w:r>
      <w:r>
        <w:br/>
        <w:t>Meno a priezvisko: ________________________________</w:t>
      </w:r>
      <w:r>
        <w:br/>
        <w:t>Adresa: _________________________________________</w:t>
      </w:r>
      <w:r>
        <w:br/>
        <w:t>E-mail / Telefón: ________________________________</w:t>
      </w:r>
    </w:p>
    <w:p w14:paraId="76E4E589" w14:textId="77777777" w:rsidR="00AE0A0E" w:rsidRDefault="00000000">
      <w:r>
        <w:pict w14:anchorId="757AD658">
          <v:rect id="_x0000_i1027" style="width:0;height:1.5pt" o:hralign="center" o:hrstd="t" o:hr="t"/>
        </w:pict>
      </w:r>
    </w:p>
    <w:p w14:paraId="4646C256" w14:textId="77777777" w:rsidR="00AE0A0E" w:rsidRDefault="00000000">
      <w:pPr>
        <w:pStyle w:val="FirstParagraph"/>
      </w:pPr>
      <w:r>
        <w:rPr>
          <w:b/>
          <w:bCs/>
        </w:rPr>
        <w:t>Objednávka:</w:t>
      </w:r>
      <w:r>
        <w:br/>
        <w:t>Číslo objednávky: ________________________________</w:t>
      </w:r>
      <w:r>
        <w:br/>
        <w:t>Dátum objednávky: __________ Dátum prevzatia: __________</w:t>
      </w:r>
    </w:p>
    <w:p w14:paraId="239A49F7" w14:textId="77777777" w:rsidR="00AE0A0E" w:rsidRDefault="00000000">
      <w:r>
        <w:pict w14:anchorId="047DF2F8">
          <v:rect id="_x0000_i1028" style="width:0;height:1.5pt" o:hralign="center" o:hrstd="t" o:hr="t"/>
        </w:pict>
      </w:r>
    </w:p>
    <w:p w14:paraId="711451B5" w14:textId="77777777" w:rsidR="00AE0A0E" w:rsidRDefault="00000000">
      <w:pPr>
        <w:pStyle w:val="FirstParagraph"/>
      </w:pPr>
      <w:r>
        <w:rPr>
          <w:b/>
          <w:bCs/>
        </w:rPr>
        <w:t>Vracaný tovar:</w:t>
      </w:r>
      <w:r>
        <w:br/>
        <w:t>Názov produktu: _________________________________</w:t>
      </w:r>
      <w:r>
        <w:br/>
        <w:t>Počet ks: __________ Cena spolu: ________________</w:t>
      </w:r>
    </w:p>
    <w:p w14:paraId="338F89CF" w14:textId="77777777" w:rsidR="00AE0A0E" w:rsidRDefault="00000000">
      <w:r>
        <w:pict w14:anchorId="6EDED774">
          <v:rect id="_x0000_i1029" style="width:0;height:1.5pt" o:hralign="center" o:hrstd="t" o:hr="t"/>
        </w:pict>
      </w:r>
    </w:p>
    <w:p w14:paraId="24A6AA2F" w14:textId="77777777" w:rsidR="00AE0A0E" w:rsidRDefault="00000000">
      <w:pPr>
        <w:pStyle w:val="FirstParagraph"/>
      </w:pPr>
      <w:r>
        <w:rPr>
          <w:b/>
          <w:bCs/>
        </w:rPr>
        <w:t>Dôvod vrátenia (označte):</w:t>
      </w:r>
      <w:r>
        <w:br/>
        <w:t>☐ odstúpenie od zmluvy do 14 dní ☐ tovar nevyhovuje ☐ poškodený ☐ iné: __________</w:t>
      </w:r>
    </w:p>
    <w:p w14:paraId="28DB9AB4" w14:textId="77777777" w:rsidR="00AE0A0E" w:rsidRDefault="00000000">
      <w:r>
        <w:pict w14:anchorId="75FC624A">
          <v:rect id="_x0000_i1030" style="width:0;height:1.5pt" o:hralign="center" o:hrstd="t" o:hr="t"/>
        </w:pict>
      </w:r>
    </w:p>
    <w:p w14:paraId="0BCAA5C3" w14:textId="77777777" w:rsidR="00AE0A0E" w:rsidRDefault="00000000">
      <w:pPr>
        <w:pStyle w:val="FirstParagraph"/>
      </w:pPr>
      <w:r>
        <w:rPr>
          <w:b/>
          <w:bCs/>
        </w:rPr>
        <w:t>Vrátenie peňazí:</w:t>
      </w:r>
      <w:r>
        <w:br/>
        <w:t>☐ bankovým prevodom IBAN: ________________________</w:t>
      </w:r>
    </w:p>
    <w:p w14:paraId="7845F06B" w14:textId="77777777" w:rsidR="00AE0A0E" w:rsidRDefault="00000000">
      <w:r>
        <w:pict w14:anchorId="6E53B979">
          <v:rect id="_x0000_i1031" style="width:0;height:1.5pt" o:hralign="center" o:hrstd="t" o:hr="t"/>
        </w:pict>
      </w:r>
    </w:p>
    <w:p w14:paraId="2E253D1F" w14:textId="77777777" w:rsidR="00AE0A0E" w:rsidRDefault="00000000">
      <w:pPr>
        <w:pStyle w:val="FirstParagraph"/>
      </w:pPr>
      <w:r>
        <w:t>Prehlasujem, že vracaný tovar je nepoškodený a nepoužívaný.</w:t>
      </w:r>
    </w:p>
    <w:p w14:paraId="65A698AA" w14:textId="77777777" w:rsidR="00AE0A0E" w:rsidRDefault="00000000">
      <w:pPr>
        <w:pStyle w:val="Zkladntext"/>
      </w:pPr>
      <w:r>
        <w:t>V __________________ dňa ____________  Podpis: __________________</w:t>
      </w:r>
    </w:p>
    <w:p w14:paraId="608685CF" w14:textId="70F7D9DB" w:rsidR="00AE0A0E" w:rsidRDefault="00000000" w:rsidP="00603C82">
      <w:r>
        <w:pict w14:anchorId="1CFF5C42">
          <v:rect id="_x0000_i1032" style="width:0;height:1.5pt" o:hralign="center" o:hrstd="t" o:hr="t"/>
        </w:pict>
      </w:r>
      <w:r>
        <w:rPr>
          <w:i/>
          <w:iCs/>
        </w:rPr>
        <w:t>Poznámka: Peniaze budú vrátené najneskôr do 14 dní od doručenia vráteného tovaru.</w:t>
      </w:r>
      <w:bookmarkEnd w:id="0"/>
    </w:p>
    <w:sectPr w:rsidR="00AE0A0E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A633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108647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0A0E"/>
    <w:rsid w:val="00603C82"/>
    <w:rsid w:val="00852990"/>
    <w:rsid w:val="00AE0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817B78"/>
  <w15:docId w15:val="{D486B2CD-33A7-4EFC-8AFC-0D450CCD4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suss</cp:lastModifiedBy>
  <cp:revision>2</cp:revision>
  <dcterms:created xsi:type="dcterms:W3CDTF">2026-01-21T07:25:00Z</dcterms:created>
  <dcterms:modified xsi:type="dcterms:W3CDTF">2026-01-21T07:26:00Z</dcterms:modified>
</cp:coreProperties>
</file>